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Philippines</w:t>
      </w:r>
      <w:r>
        <w:t xml:space="preserve"> </w:t>
      </w:r>
      <w:r>
        <w:t xml:space="preserve">Manil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 [Insert Date]</w:t>
      </w:r>
    </w:p>
    <w:p>
      <w:pPr>
        <w:pStyle w:val="BodyText"/>
      </w:pPr>
      <w:r>
        <w:rPr>
          <w:bCs/>
          <w:b/>
        </w:rPr>
        <w:t xml:space="preserve">Hiring Manager</w:t>
      </w:r>
      <w:r>
        <w:br/>
      </w:r>
      <w:r>
        <w:t xml:space="preserve">Company Name</w:t>
      </w:r>
      <w:r>
        <w:br/>
      </w:r>
      <w:r>
        <w:t xml:space="preserve">Address</w:t>
      </w:r>
      <w:r>
        <w:br/>
      </w:r>
      <w:r>
        <w:t xml:space="preserve">City, State, ZIP Code</w:t>
      </w:r>
    </w:p>
    <w:bookmarkStart w:id="20" w:name="dear-hiring-managers-name-or-hiring-team"/>
    <w:p>
      <w:pPr>
        <w:pStyle w:val="Heading2"/>
      </w:pPr>
      <w:r>
        <w:t xml:space="preserve">Dear [Hiring Manager's Name or "Hiring Team"],</w:t>
      </w:r>
    </w:p>
    <w:p>
      <w:pPr>
        <w:pStyle w:val="FirstParagraph"/>
      </w:pPr>
      <w:r>
        <w:t xml:space="preserve">As a passionate and experienced Graphic Designer with a deep understanding of the dynamic creative landscape in the Philippines Manila, I am excited to apply for the [Job Title] position at your esteemed organization. My background in visual storytelling, brand development, and digital design aligns perfectly with your company’s mission to innovate and deliver impactful solutions. This Cover Letter outlines my qualifications, enthusiasm for design work in Manila, and how my skills can contribute to the success of your team.</w:t>
      </w:r>
    </w:p>
    <w:p>
      <w:pPr>
        <w:pStyle w:val="BodyText"/>
      </w:pPr>
      <w:r>
        <w:t xml:space="preserve">Having worked as a Graphic Designer for [Previous Company/Client Name] in the Philippines Manila, I have honed my ability to create visually compelling designs that resonate with diverse audiences. My expertise spans print and digital media, including logo design, social media assets, editorial layouts, and web graphics. What sets me apart is my commitment to understanding the unique cultural and market needs of clients in the Philippines Manila. Whether designing for local businesses or international brands seeking to connect with Filipino consumers, I ensure that every project reflects authenticity and relevance.</w:t>
      </w:r>
    </w:p>
    <w:p>
      <w:pPr>
        <w:pStyle w:val="BodyText"/>
      </w:pPr>
      <w:r>
        <w:t xml:space="preserve">One of my most rewarding experiences as a Graphic Designer in Manila was collaborating with a startup focused on sustainable fashion. The challenge was to create a brand identity that celebrated Filipino heritage while appealing to eco-conscious millennials. By incorporating traditional motifs and modern typography, I helped the client achieve a 40% increase in social media engagement within six months. This project exemplifies my ability to merge creativity with strategic thinking—a skill I bring to every design challenge.</w:t>
      </w:r>
    </w:p>
    <w:p>
      <w:pPr>
        <w:pStyle w:val="BodyText"/>
      </w:pPr>
      <w:r>
        <w:t xml:space="preserve">My proficiency in Adobe Creative Suite (Photoshop, Illustrator, InDesign) and Figma has enabled me to produce high-quality designs efficiently. Additionally, I stay updated on the latest design trends and tools, ensuring that my work remains cutting-edge. In the Philippines Manila, where technology and creativity intersect rapidly, I thrive in fast-paced environments. My ability to adapt to shifting project requirements while maintaining attention to detail makes me a reliable asset for any team.</w:t>
      </w:r>
    </w:p>
    <w:p>
      <w:pPr>
        <w:pStyle w:val="BodyText"/>
      </w:pPr>
      <w:r>
        <w:t xml:space="preserve">What excites me most about this opportunity is the chance to contribute to a company that values innovation and excellence in design. The Philippines Manila is home to a vibrant creative community, and I am eager to collaborate with like-minded professionals who share a passion for visual storytelling. My goal as a Graphic Designer is not only to create beautiful designs but also to solve problems and enhance user experiences through thoughtful visuals.</w:t>
      </w:r>
    </w:p>
    <w:p>
      <w:pPr>
        <w:pStyle w:val="BodyText"/>
      </w:pPr>
      <w:r>
        <w:t xml:space="preserve">I have always admired [Company Name]’s reputation for [mention specific achievement or value, e.g., "delivering groundbreaking campaigns that resonate with Filipino audiences"]. As someone who deeply respects the cultural and artistic heritage of the Philippines, I am confident that my skills and perspective will add value to your team. I am particularly drawn to your focus on [specific project type or client need], as this aligns with my experience in [relevant area, e.g., "developing campaigns for local businesses"].</w:t>
      </w:r>
    </w:p>
    <w:p>
      <w:pPr>
        <w:pStyle w:val="BodyText"/>
      </w:pPr>
      <w:r>
        <w:t xml:space="preserve">Throughout my career, I have prioritized building strong relationships with clients and colleagues. In Manila, where collaboration and communication are key to success, I have developed a reputation for being a team player who listens actively and delivers results. My ability to translate abstract ideas into clear visual concepts has helped numerous clients achieve their goals. For instance, I once designed a series of infographics for a health organization that simplified complex data and increased public awareness by 30%. This experience reinforced my belief in the power of design to educate and inspire.</w:t>
      </w:r>
    </w:p>
    <w:p>
      <w:pPr>
        <w:pStyle w:val="BodyText"/>
      </w:pPr>
      <w:r>
        <w:t xml:space="preserve">While working in the Philippines Manila, I have also embraced the challenges and opportunities of remote collaboration. I am comfortable using tools like Slack, Zoom, and Google Workspace to maintain productivity and communication across teams. This adaptability ensures that I can contribute effectively regardless of project structure or location.</w:t>
      </w:r>
    </w:p>
    <w:p>
      <w:pPr>
        <w:pStyle w:val="BodyText"/>
      </w:pPr>
      <w:r>
        <w:t xml:space="preserve">I am particularly drawn to this role because it offers the chance to work on diverse projects that push the boundaries of design. Whether creating a brand identity for a new startup, designing marketing materials for an established business, or developing user-friendly interfaces, I approach each task with creativity and precision. My goal is to deliver designs that not only meet client expectations but also exceed them by adding unique value.</w:t>
      </w:r>
    </w:p>
    <w:p>
      <w:pPr>
        <w:pStyle w:val="BodyText"/>
      </w:pPr>
      <w:r>
        <w:t xml:space="preserve">In conclusion, I am eager to bring my skills as a Graphic Designer to [Company Name] and contribute to the continued success of your team in the Philippines Manila. Thank you for considering my application. I would welcome the opportunity to discuss how my experience and vision align with your needs. Please feel free to contact me at [Your Phone Number] or [Your Email Address] at your earliest convenience.</w:t>
      </w:r>
    </w:p>
    <w:p>
      <w:pPr>
        <w:pStyle w:val="BodyText"/>
      </w:pPr>
      <w:r>
        <w:t xml:space="preserve">Sincerely,</w:t>
      </w:r>
      <w:r>
        <w:br/>
      </w:r>
      <w:r>
        <w:rPr>
          <w:bCs/>
          <w:b/>
        </w:rPr>
        <w:t xml:space="preserve">Your Name</w:t>
      </w:r>
    </w:p>
    <w:p>
      <w:pPr>
        <w:pStyle w:val="BodyText"/>
      </w:pPr>
      <w:r>
        <w:rPr>
          <w:iCs/>
          <w:i/>
        </w:rPr>
        <w:t xml:space="preserve">This cover letter is designed to highlight the unique opportunities and challenges of working as a Graphic Designer in the Philippines Manila. It emphasizes cultural relevance, technical skills, and a passion for visual storytell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 Philippines Manila</dc:title>
  <dc:creator/>
  <dc:language>en</dc:language>
  <cp:keywords/>
  <dcterms:created xsi:type="dcterms:W3CDTF">2026-07-23T21:59:31Z</dcterms:created>
  <dcterms:modified xsi:type="dcterms:W3CDTF">2026-07-23T21:59:31Z</dcterms:modified>
</cp:coreProperties>
</file>

<file path=docProps/custom.xml><?xml version="1.0" encoding="utf-8"?>
<Properties xmlns="http://schemas.openxmlformats.org/officeDocument/2006/custom-properties" xmlns:vt="http://schemas.openxmlformats.org/officeDocument/2006/docPropsVTypes"/>
</file>